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w:t>
      </w:r>
      <w:r>
        <w:t xml:space="preserve"> </w:t>
      </w:r>
      <w:r>
        <w:t xml:space="preserve">การเขียนโปรแกรมภาษาคอมพิวเตอร์</w:t>
      </w:r>
      <w:r>
        <w:t xml:space="preserve"> </w:t>
      </w:r>
      <w:r>
        <w:t xml:space="preserve">อ.สุธิรา</w:t>
      </w:r>
      <w:r>
        <w:t xml:space="preserve"> </w:t>
      </w:r>
      <w:r>
        <w:t xml:space="preserve">วันที่</w:t>
      </w:r>
      <w:r>
        <w:t xml:space="preserve"> </w:t>
      </w:r>
      <w:r>
        <w:t xml:space="preserve">13</w:t>
      </w:r>
      <w:r>
        <w:t xml:space="preserve"> </w:t>
      </w:r>
      <w:r>
        <w:t xml:space="preserve">ธ.ค.</w:t>
      </w:r>
      <w:r>
        <w:t xml:space="preserve"> </w:t>
      </w:r>
      <w:r>
        <w:t xml:space="preserve">2565</w:t>
      </w:r>
    </w:p>
    <w:p>
      <w:pPr>
        <w:pStyle w:val="Date"/>
      </w:pPr>
      <w:r>
        <w:t xml:space="preserve">วันพุธที่</w:t>
      </w:r>
      <w:r>
        <w:t xml:space="preserve"> </w:t>
      </w:r>
      <w:r>
        <w:t xml:space="preserve">14</w:t>
      </w:r>
      <w:r>
        <w:t xml:space="preserve"> </w:t>
      </w:r>
      <w:r>
        <w:t xml:space="preserve">ธันว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 สวัสดีค่ะ โอเคค่ะได้ยินนะคะ เดี๋ยวเราจะมาทำต่อนะคะจากสัปดาห์ที่แล้ว สัปดาห์ที่แล้วเราลงตัวเกมไปแค่ 1 ตัว แต่ตัวเกมเราที่จะใช้หนี้ ถ้าสมมุติน้องเดินอย่างนี้นะคะ มันก็จะมีหลายท่าอย่างรูปเล็กๆอย่างนี้นะคะ ถ้าเขาจะเปลี่ยน ก็เลยให้ไปค้นสไปรท์ชีท ทุกคนน่าจะมีอยู่แล้วใครไม่มีภาพอย่างนี้ยกมือนะคะ ปีนี้โตเด้ออย่าลืมอย่าลืม มันต้องไปอยู่โฟลเดอร์ที่ไดร์ C ของเรานะคะ แล้วก็โฟลเดอร์ชื่อที่เป็นชื่อของเด็กๆนะคะ นี่ เพราะว่าไฟล์ในเกม ที่เราคบยิ่ง จะอยู่ในนี้ด้วยเหมือนกัน เมื่อคืนตำแหน่งของไฟล์ที่เราจะใช้โค้ดกับรูปภาพ มันต้องอยู่ในที่เก็บเดียวกันโฟลเดอร์เดียวกันนะคะ พร้อมหรือยัง ถ้าพร้อมแล้ว สิ่งแรกที่เราจะทำนะคะ ให้เปิดอัดรามเหมือนเดิม เปิดไฟล์สระ promthep เก่า เราขึ้นมาเลย ใครอยู่ไหน นะคะ เปิดทรัพย์รามแล้วนะคะ ทีนี้ เด็กๆดูนะคะ ข้อแรกสิ่งที่เราจะทำก็คือ เราจะไป Import ขึ้นมาอีก 1 ตัวนะคะ เดิมโมดุลที่เรา Import คือมุก x ไทย ที่นี้จะมีเพิ่มมาอีก 1 ตัวนะคะ แล้วลำดับที่ 2 เราก็จำ พอเราไปอีก ตั้งค่าเพื่อจะเรียกใช้โมเด็มตัวใหม่เรานี่นะคะ จากนั้น เราก็ไปกำหนดการแสดงผล ใช้โมดูลตัวใหม่นี้ ว่ามันจะแสดงผลในลักษณะไหนนะคะ มาดูกัน คำสั่งแรก คือ Import ไฟล์เกมใช่ไหม เรา Import Pie M แล้วคำขั้นไม่ต้องพิมพ์พอร์ตใหม่แล้วอันด้วยเครื่องหมายโคลอน แล้วตามด้วย assistance เราจะ Import module ชื่อว่าหลัง System นะคะ ตัวนี้นะคะ แหมสีไม่ได้ เอาใหม่ ตัวเลือกตัวชี้สีสีเอาสีอะไร นี่นะคะ Import module มีชื่อว่า sys หรือ System ทีนี้พอทีม Hot motifs นะคะ โมดูลนี้จะไว้ไหนนะคะ งั้นจะช่วยในเรื่องของเวลา นะคะ System ก็คือตัวระบบนั้นเอง นี่เห็นไหมค่าทั่วไปที่จะตั้ง เพราะ เท่ากับ ขายเกมดอทคอม ดอทคอม กำหนดระยะเวลาแล้วพ่อส่วนของการแสดงผล เรียกใช้ ตัวแปรที่ชื่อคล้อง เราสร้างตัวแปรที่ชื่อบล็อกเก็บเวลานี้ พริก ในวงเล็บ 60 ก็คือให้ระยะเวลาการทำงานมันอยู่ที่ 60 วินาทีนะคะ ในคอมพิวเตอร์ไม่ใช่ 60 นาทีนะคะ วินาทีนะคะเด็กๆ เพราะฉะนั้นเปิดศัพท์ LINE ขึ้นมานะคะ แล้วไปที่ตำแหน่งที่ Import ตำแหน่งแรกนะคะ บรรทัดนี้นะ นะคะ ขายอะไรคะ โคลอนเซ่ใช่ไหมคะ แล้วตามด้วย มีชื่อว่า System หรือซิ YSS เห็นไหมคะเห็นไหม เพราะคำสั่ง Import นะคะ Import module ไปอยู่ที่บรรทัดแรกก็มืดเลย เพราะการทำงานของแบบนี้ มันจะอ่านจากบนลงล่าง เพราะฉะนั้นเราอยากให้มันไปทำอะไรก่อนเราก็เอาไปไว้ข้างบนว่าอย่างนั้นเถอะ งวดได้หมดแล้ว ส่วนออกมาจะอยู่ที่ส่วนนี้ กำหนดค่าทั่วไป ที่ในหมายเลข 2 เด็กๆเห็นนะ ก็คือเพิ่มครับ Crocs เท่ากับ นะคะ ตรงนี้ ขายเกมถอดทาน เราจะเรียกใช้ Library ทางเองนะคะ เพราะฉะนั้นเราต้องเลยเปิดมาดู System ขึ้นมานะคะ กับไข่เค็มดอทคอมดอทคอมในวงเล็บ พร้อมนะคะ บรรทัดที่ต่อจากอะไรดู ID ๆภาย game.io ถูกไหม ตำแหน่งของการตั้งค่าทั่วไปนะคะ ทำไมมันลบล่ะ ตรงส่วนนี้เดี๋ยวนะคะ ตรงส่วนนี้จะแก้ว่าเป็น นำเข้า module พายเกม ตอนเด็กๆเสมอว่าให้เราใส่ อธิบาย พุดดิ้งนี้นะคะเราใช้ทำอะไร เราจะได้รู้ว่าคำสั่งนี้นะคะ เป็นการสั่งให้นำเข้ามาดู ที่เรานำเข้าก็คือ P y g a m e กลับซิ ของตัวนี้นั่นเองนะคะ แล้วในส่วนของการตั้งค่าทั่วไปก็คือ y g a m e ติดหนี้ ใช้ตัวนี้พี่ yjh และอีกตัวหนึ่งนะคะ อันดับแรกประกาศตัวแปรชื่อว่า c l o c k ขอโทษ พิมพ์ c c l o c k c l o a k ที่แปลว่านาฬิกา วิธีการประกาศตัวแปรก็คือ คือตัวแปรตามด้วยเครื่องหมายเท่ากับ เครื่องหมายเท่ากับกดวรรคแล้วตามด้วย แล้วก็ใส่เครื่องหมายเท่ากับแล้วก็กด Space Bar อีก 1 ครั้ง แล้วก็พิมพ์ ไลบรารี่พายเกมดอทคอม พิมพ์ตัว P ปุ๊บนะคะ เครื่อง P y g a m e บอกแล้วเราจะไม่พิมพ์ยาวเพราะสัปดาห์มันจะไม่ขึ้นตัว เราเขียนไปแล้วหรือว่าอะไรก็แล้วแต่เราก็มาเลือกเอานะคะ หยุดนะคะ t i m e t i m e t i m e แล้วก็ dot c l o c k เลือก c l o c a นะคะ มันจะช่วยไม่ให้เราไปพิมพ์ผิดนะคะบอกให้รู้ว่าเราจะใช้ตัวแปรผู้ว่า c l o c k ตัวนี้แล้วก็ใส่วงเล็บนะคะ มันจะไม่มี ค้นหาวัดโพธิ์เป็นอย่างนี้เพราะบางทีเด็ดมองแล้วด้านเห็น ไม่ชัด ไม่ขยายนะคะ ตรงนี้คือส่วนของการตั้งค่าทั่วไป ใครยังไม่เสร็จบรรทัดนี้ พิมพ์ให้เสร็จนะคะ ไม่อย่างนั้นในขั้นตอนต่อไปไม่ได้นะ ตอนนี้เราอิมพอร์ตแล้ว เรามาตั้งค่ากำหนดค่าให้มันก็คือเป็นตัวแปรที่ชื่อว่า p l o c k ปีนี้เราจะไปเรียกใช้งาน เราจะไปที่ตำแหน่งไทยๆ แสดงผลจะอยู่ประมาณตรง นะ เอาไปไว้ใช้ๆก่อน นี่ๆแถวๆพวกนี้นี่ แถวสกรีน b l i t นะคะเด็กๆ อย่างนั้นเดี๋ยวใส่ ขายไอ้นี่ให้ก่อนนะคะใส่แฮชแท็ก ก่อน ใส่แฮชแท็ก เข้าไป พรุ่งนี้ ส่วนของการแสดงผลนะ คันส่วนไว้จะได้รู้ เห็นไหมคะ สังเกตตรงการแสดงผลเราเพราะสกรีนผลิต ไม่แสดงภาพพื้นหลังเราอ่ะนะคะ ความจริง ตัวเดียวก็ได้นะนี่ ลบออกได้นะนี่ ปล่อยไปก่อน ลบตัวนี้ได้เลยนะพี่ เดี๋ยวค่อยมาลบนะคะไล่ลบ เพราะฉะนั้นคำสั่งที่ 3 ก็คือให้ เดี๋ยวนะ เราจะ นี่นะคะตรงส่วนของการแสดงผลที่บอกก็คือเราจะเรียก ตัวแปร c l o c k นะคะ c l o c k T I C K N E แล้วระบุว่า เวลา เวลาที่ให้มันทำงานอยู่ที่ประมาณ 60 วินาทีนะคะวินะคะไม่ใช่นัด เพราะฉะนั้นตำแหน่งก็จะอยู่ตรงเมื่อกี้นี้ที่มาร์คไว้นะ การแสดงผลก็คือพรุ่งนี้นะคะ อย่ากด Space Bar กดอะไรคะ กด Tab ตรงกับตำแหน่งสกรีน ถูกไหมคะ ก็เห็นวันอาทิตย์ 2 วันวัดนี่ ปลาจะไม่ค่อยใช้ วรรคเฉพาะระหว่างคำ แต่ถ้าคำย่อหน้าจะใช้แถบนะคะ เรียกใช้ c l o c k MC เลือก c l o c k เรานะคะ แล้วตามด้วยจุด Memory ไม่ดีนะคะ จำไม่ได้ค่ะขอบอก สมงสมองไปหมด สกลนครหนาวนะคะบอกเลยว่าหนาว เด็กๆพากันไม่มานี่ Ti D I C K เป็นคำสั่งใน Library นั่นเองนะคะ แล้วก็ตามด้วยวงเล็บ สาย 60 น้ำหนัก 60 เดี๋ยวเราแก้ได้ให้นึกถึง ถ้าเรารองรับแรมแล้วเครมเรามันวิ่งไวเกินไปเราก็ไปเพิ่มเวลาให้ แผนภาพมันวิ่งช้า 60 แล้วมันช้าเราก็ ลดเวลาลงนะคะ คือให้นึกถึงน่ะ เวลา 1 วิ 2 วิ 3 วินาที 1 คือเพิ่มใช่ไหมเพราะหนึ่งมันเร็วไปเราก็เพิ่มให้มันช้าก็ต้องเพิ่ม แต่ถ้ามันช้าเราต้องลดตัวเลขลงนะคะ นี่คือเราจะได้ยังไม่ทันนะคะ ขอตัวที่รถแถวนั้น ถ้าเรากดมันจะไม่แสดงผลอะไรใดๆทั้งสิ้นนะคะ ยังไม่กดดันนะ ไปทำต่อรอยังไม่เสร็จ อย่าลืมว่าโค้ชไม่ได้มีแค่ 2-3 บรรทัดแน่นอนนะคะ กดผิดอันอีก ไปไสล่ะ จะเอาตัวจี๊ดออก ไปที่ถัดไปนะคะ ลำดับออกมานะคะ เออมันรู้ เออร้องอะไรนะ ฟ้องเลยน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 PE (ห้องเรียนสกลฯ ) การเขียนโปรแกรมภาษาคอมพิวเตอร์ อ.สุธิรา วันที่ 13 ธ.ค. 2565</dc:title>
  <dc:creator/>
  <cp:keywords/>
  <dcterms:created xsi:type="dcterms:W3CDTF">2022-12-14T03:01:04Z</dcterms:created>
  <dcterms:modified xsi:type="dcterms:W3CDTF">2022-12-14T03:0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4 ธันวาคม 2565 เวลา 09.00 น.</vt:lpwstr>
  </property>
  <property fmtid="{D5CDD505-2E9C-101B-9397-08002B2CF9AE}" pid="3" name="subtitle">
    <vt:lpwstr/>
  </property>
</Properties>
</file>